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a2db26</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55c013e2-8cd6-441f-a074-fd5285d09e5b"/>
    <w:p>
      <w:pPr>
        <w:pStyle w:val="CaptionedFigure"/>
      </w:pPr>
      <w:bookmarkStart w:id="29" w:name="fig:"/>
      <w:r>
        <w:drawing>
          <wp:inline>
            <wp:extent cx="5600700" cy="3678190"/>
            <wp:effectExtent b="0" l="0" r="0" t="0"/>
            <wp:docPr descr="Figure 1: Modelo de evaluación de las arquitec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9da4a410-9f9f-4238-a947-6de66a7f4d42"/>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c53ed514-4bfb-4d53-9eb6-b252fc827268"/>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688c3103-01ee-4b26-bb83-ee5f85a4fe3f"/>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dde1ce8e-1bf8-4bdb-a19c-32a10ac70a15"/>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4af1ea4b-ab27-40fa-a41c-7ed80c35542e"/>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8:34:44Z</dcterms:created>
  <dcterms:modified xsi:type="dcterms:W3CDTF">2023-07-27T18: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